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60.png" ContentType="image/png"/>
  <Override PartName="/word/media/rId63.png" ContentType="image/png"/>
  <Override PartName="/word/media/rId74.png" ContentType="image/png"/>
  <Override PartName="/word/media/rId48.png" ContentType="image/png"/>
  <Override PartName="/word/media/rId28.png" ContentType="image/png"/>
  <Override PartName="/word/media/rId57.png" ContentType="image/png"/>
  <Override PartName="/word/media/rId45.png" ContentType="image/png"/>
  <Override PartName="/word/media/rId71.png" ContentType="image/png"/>
  <Override PartName="/word/media/rId85.png" ContentType="image/png"/>
  <Override PartName="/word/media/rId54.png" ContentType="image/png"/>
  <Override PartName="/word/media/rId77.png" ContentType="image/png"/>
  <Override PartName="/word/media/rId22.png" ContentType="image/png"/>
  <Override PartName="/word/media/rId51.png" ContentType="image/png"/>
  <Override PartName="/word/media/rId25.png" ContentType="image/png"/>
  <Override PartName="/word/media/rId42.png" ContentType="image/png"/>
  <Override PartName="/word/media/rId80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9" w:name="ระบบดำเนนการทางวนย"/>
    <w:p>
      <w:pPr>
        <w:pStyle w:val="Heading1"/>
      </w:pPr>
      <w:r>
        <w:t xml:space="preserve">ระบบดำเนินการทางวินัย</w:t>
      </w:r>
    </w:p>
    <w:p>
      <w:pPr>
        <w:numPr>
          <w:ilvl w:val="0"/>
          <w:numId w:val="1001"/>
        </w:numPr>
      </w:pPr>
      <w:r>
        <w:t xml:space="preserve">หน้าที่ของระบบดำเนินการทางวินัย เป็นระบบที่เอาไว้จัดการเรื่องร้องเรียนการกระทำความผิดต่าง ๆ ทั้งความผิดเป็นรายบุคคลและหน่วยงาน ขั้นตอนการดำเนินการทางวินัยจะเริ่มตั้งแต่การสร้างเรื่องร้องเรียน สืบสวนข้อเท็จจริง สอบสวนความผิดทางวินัยจนสรุปผลการพิจารณาความผิดทางวินัย และส่งรายชื่อผู้กระทำความไปออกคำสั่งลงโทษทางวินัยในขั้นตอนสุดท้าย หรือหากผู้ถูกร้องเรียนโดนลงโทษอย่างไม่เป็นธรรมก็สามารถทำการยื่นเรื่องอุทธรณ์/ร้องทุกข์ไปยังหน่วยงานที่รับผิดชอบ</w:t>
      </w:r>
    </w:p>
    <w:p>
      <w:pPr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แรกของระบบทรัพยากรบุคคล ให้คลิกแถบเมนู “วินัย” โดยระบบวินัยจะทำการแยกเมนูย่อย คือ เรื่องร้องเรียน สืบสวนข้อเท็จจริง สอบสวนความผิดทางวินัย สรุปผลการพิจารณาความผิดทางวินัย รายชื่อผู้ถูกพักราชการ อุทธรณ์/ร้องทุกข์ ข้อมูลพื้นฐาน กรรมการ ช่องทางการร้องเรียน ดังรูปภาพ</w:t>
      </w:r>
    </w:p>
    <w:p>
      <w:pPr>
        <w:pStyle w:val="CaptionedFigure"/>
      </w:pPr>
      <w:r>
        <w:drawing>
          <wp:inline>
            <wp:extent cx="2839452" cy="4312117"/>
            <wp:effectExtent b="0" l="0" r="0" t="0"/>
            <wp:docPr descr="รูปภาพที่ 17 – 1 ระบบดำเนินการทางวินัย" title="" id="20" name="Picture"/>
            <a:graphic>
              <a:graphicData uri="http://schemas.openxmlformats.org/drawingml/2006/picture">
                <pic:pic>
                  <pic:nvPicPr>
                    <pic:cNvPr descr="images/admin/chapter17-1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 ระบบดำเนินการทางวินัย</w:t>
      </w:r>
    </w:p>
    <w:bookmarkStart w:id="88" w:name="เรองรองเรยน"/>
    <w:p>
      <w:pPr>
        <w:pStyle w:val="Heading2"/>
      </w:pPr>
      <w:r>
        <w:t xml:space="preserve">เรื่องร้องเรียน</w:t>
      </w:r>
    </w:p>
    <w:p>
      <w:pPr>
        <w:pStyle w:val="Compact"/>
        <w:numPr>
          <w:ilvl w:val="0"/>
          <w:numId w:val="1002"/>
        </w:numPr>
      </w:pPr>
      <w:r>
        <w:t xml:space="preserve">หากต้องการเพิ่มเรื่องร้องเรียน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ในหน้า “รายการเรื่องร้องเรียน” หลงัจากคลิกระบบแสดงหน้า “เพิ่มเรื่องร้องเรียน” ให้ทำการกรอกข้อมูลให้ครบตามที่ระบบแนะนำ หลังจากกรอกข้อมูลเสร็จสิ้น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ในขั้นตอนการกรอกข้อมูลเพิ่มเรื่องร้องเรียนครั้งแรกจะยังไม่สามารถอัปโหลดไฟล์เอกสารหลักฐานได้ หลังจากทำการคลิกยืนยันการบันทึกเสร็จสิ้น ตาราง “อัปโหลดไฟล์เอกสารหลักฐาน” จะสามารถอัปโหลดไฟล์ได้ หรือหากต้องการยกเลิกการเพิ่มเรื่องร้องเรียน ให้ทำการ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arrow-left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ของระบบดำเนินการทางวินัย</w:t>
      </w:r>
    </w:p>
    <w:p>
      <w:pPr>
        <w:pStyle w:val="CaptionedFigure"/>
      </w:pPr>
      <w:r>
        <w:drawing>
          <wp:inline>
            <wp:extent cx="5943600" cy="3698121"/>
            <wp:effectExtent b="0" l="0" r="0" t="0"/>
            <wp:docPr descr="รูปภาพที่ 17 – 2 รายการเรื่องร้องเรียน" title="" id="32" name="Picture"/>
            <a:graphic>
              <a:graphicData uri="http://schemas.openxmlformats.org/drawingml/2006/picture">
                <pic:pic>
                  <pic:nvPicPr>
                    <pic:cNvPr descr="images/admin/chapter17-1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 รายการเรื่องร้องเรียน</w:t>
      </w:r>
    </w:p>
    <w:p>
      <w:pPr>
        <w:pStyle w:val="BlockText"/>
      </w:pPr>
      <w:r>
        <w:t xml:space="preserve">หมายเลข 1 ช่องสำหรับคลิกเลือกสถานะเพื่อแสดงรายการเรื่องร้องเรียน</w:t>
      </w:r>
      <w:r>
        <w:br/>
      </w:r>
      <w:r>
        <w:t xml:space="preserve">หมายเลข 2 ไอคอนสำหรับคลิกเพื่อเพิ่มเรื่องร้องเรียน</w:t>
      </w:r>
      <w:r>
        <w:br/>
      </w:r>
      <w:r>
        <w:t xml:space="preserve">หมายเลข 3 ช่องสำหรับแสดงรายการเรื่องร้องเรียนทั้งหมด</w:t>
      </w:r>
      <w:r>
        <w:br/>
      </w:r>
      <w:r>
        <w:t xml:space="preserve">หมายเลข 4 ช่องสำหรับคลิกเพื่อกรอกข้อมูลเพื่อค้นหารายการเรื่องร้องเรียน</w:t>
      </w:r>
      <w:r>
        <w:br/>
      </w:r>
      <w:r>
        <w:t xml:space="preserve">หมายเลข 5 ไอคอนสำหรับสำหรับคลิกเพื่อแสดงรายละเอียดและไอคอนสำหรับคลิกเพื่อแก้ไขรายการเรื่องร้องเรียน</w:t>
      </w:r>
    </w:p>
    <w:p>
      <w:pPr>
        <w:pStyle w:val="CaptionedFigure"/>
      </w:pPr>
      <w:r>
        <w:drawing>
          <wp:inline>
            <wp:extent cx="5943600" cy="3029961"/>
            <wp:effectExtent b="0" l="0" r="0" t="0"/>
            <wp:docPr descr="รูปภาพที่ 17 – 3 เพิ่มเรื่องร้องเรียน (1)" title="" id="35" name="Picture"/>
            <a:graphic>
              <a:graphicData uri="http://schemas.openxmlformats.org/drawingml/2006/picture">
                <pic:pic>
                  <pic:nvPicPr>
                    <pic:cNvPr descr="images/admin/chapter17-1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 เพิ่มเรื่องร้องเรียน (1)</w:t>
      </w:r>
    </w:p>
    <w:p>
      <w:pPr>
        <w:pStyle w:val="BlockText"/>
      </w:pPr>
      <w:r>
        <w:t xml:space="preserve">หมายเลข 1 ช่องสำหรับคลิกเลือกผู้ถูกร้องเรียน</w:t>
      </w:r>
      <w:r>
        <w:br/>
      </w:r>
      <w:r>
        <w:t xml:space="preserve">หมายเลข 2 ช่องสำหรับคลิกเลือกหน่วยงานที่พิจารณา</w:t>
      </w:r>
      <w:r>
        <w:br/>
      </w:r>
      <w:r>
        <w:t xml:space="preserve">หมายเลข 3 ช่องสำหรับแสดงรายชื่อผู้ถูกร้องเรียน</w:t>
      </w:r>
      <w:r>
        <w:br/>
      </w:r>
      <w:r>
        <w:t xml:space="preserve">หมายเลข 4 ไอคอนสำหรับคลิกเพื่อเพิ่มรายชื่อผู้ถูกร้องเรียน</w:t>
      </w:r>
      <w:r>
        <w:br/>
      </w:r>
      <w:r>
        <w:t xml:space="preserve">หมายเลข 5 ไอคอนสำหรับคลิกเพื่อดูประวัติโดยย่อของผู้ถูกร้องเรียน</w:t>
      </w:r>
      <w:r>
        <w:br/>
      </w:r>
      <w:r>
        <w:t xml:space="preserve">หมายเลข 6 ช่องสำหรับคลิกกรอกชื่อเรื่องร้องเรียน</w:t>
      </w:r>
    </w:p>
    <w:p>
      <w:pPr>
        <w:pStyle w:val="CaptionedFigure"/>
      </w:pPr>
      <w:r>
        <w:drawing>
          <wp:inline>
            <wp:extent cx="5943600" cy="3307644"/>
            <wp:effectExtent b="0" l="0" r="0" t="0"/>
            <wp:docPr descr="รูปภาพที่ 17 – 4 เพิ่มเรื่องร้องเรียน (2)" title="" id="38" name="Picture"/>
            <a:graphic>
              <a:graphicData uri="http://schemas.openxmlformats.org/drawingml/2006/picture">
                <pic:pic>
                  <pic:nvPicPr>
                    <pic:cNvPr descr="images/admin/chapter17-1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4 เพิ่มเรื่องร้องเรียน (2)</w:t>
      </w:r>
    </w:p>
    <w:p>
      <w:pPr>
        <w:pStyle w:val="BlockText"/>
      </w:pPr>
      <w:r>
        <w:t xml:space="preserve">หมายเลข 1 ช่องสำหรับคลิกกรอกรายละเอียดเรื่องร้องเรียน</w:t>
      </w:r>
      <w:r>
        <w:br/>
      </w:r>
      <w:r>
        <w:t xml:space="preserve">หมายเลข 2 ช่องสำหรับคลิกเลือกวันที่รับเรื่อง</w:t>
      </w:r>
      <w:r>
        <w:br/>
      </w:r>
      <w:r>
        <w:t xml:space="preserve">หมายเลข 3 ช่องสำหรับคลิกเลือกระดับการพิจารณา โดยมีระดับ ปกติ (45 วัน เป็นค่า Default), ด่วน (30 วัน) และด่วนมาก (15 วัน)</w:t>
      </w:r>
      <w:r>
        <w:br/>
      </w:r>
      <w:r>
        <w:t xml:space="preserve">หมายเลข 4 ช่องสำหรับคลิกเลือกวันที่กำหนดการพิจารณา</w:t>
      </w:r>
      <w:r>
        <w:br/>
      </w:r>
      <w:r>
        <w:t xml:space="preserve">หมายเลข 5 ช่องสำหรับคลิกเลือกลักษณะความผิด โดยมี ยังไม่ระบุ (เป็นค่า Default), ไม่ร้ายแรงและร้ายแรง</w:t>
      </w:r>
      <w:r>
        <w:br/>
      </w:r>
      <w:r>
        <w:t xml:space="preserve">หมายเลข 6 ช่องสำหรับคลิกเลือกวันที่แจ้งเตือนล่วงหน้า</w:t>
      </w:r>
      <w:r>
        <w:br/>
      </w:r>
      <w:r>
        <w:t xml:space="preserve">หมายเลข 7 ช่องสำหรับคลิกเลือกรับเรื่องร้องเรียนมาจากช่องทางใด</w:t>
      </w:r>
      <w:r>
        <w:br/>
      </w:r>
      <w:r>
        <w:t xml:space="preserve">หมายเลข 8 ช่องสำหรับคลิกกรอกข้อมูลผู้ร้องเรียน</w:t>
      </w:r>
      <w:r>
        <w:br/>
      </w:r>
      <w:r>
        <w:t xml:space="preserve">หมายเลข 9 ช่องสำหรับคลิกกรอกข้อมูลผลการตรวจสอบเรื่องร้องเรียน</w:t>
      </w:r>
      <w:r>
        <w:br/>
      </w:r>
      <w:r>
        <w:t xml:space="preserve">หมายเลข 10 ปุ่มสำหรับคลิกเพื่อบันทึกข้อมูลการเพิ่มเรื่องร้องเรียนหรือบันทึกการแก้ไขข้อมูลร้องเรียน</w:t>
      </w:r>
    </w:p>
    <w:p>
      <w:pPr>
        <w:pStyle w:val="FirstParagraph"/>
      </w:pPr>
      <w:r>
        <w:t xml:space="preserve">การเพิ่มผู้ถูกร้องเรีย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plus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ผู้ถูกร้องเรียน” ระบบแสดงตาราง “ผู้ถูกร้องเรียน” โดยผู้ใช้งานสามารถเลือกค้นหารายชื่อผู้ถูกร้องเรียนจาก เลขบัตรประจำตัวประชาชน ชื่อและนามสกุลเพื่อค้นหาได้ หากทำการกรอกข้อมูลที่ทำการค้นหารายชื่อเสร็จสิ้นแล้ว ให้ทำการคลิกปุ่ม</w:t>
      </w:r>
      <w:r>
        <w:t xml:space="preserve"> </w:t>
      </w:r>
      <w:r>
        <w:drawing>
          <wp:inline>
            <wp:extent cx="924025" cy="259882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search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025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รายชื่อที่เกี่ยวข้องกับการกรอกข้อมูลค้นหา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correct-green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ช่องหน้ารายชื่อที่ต้องการ หลังจากคลิกเลือกรายชื่อเสร็จสิ้น ให้ทำการคลิกปุ่ม</w:t>
      </w:r>
      <w:r>
        <w:t xml:space="preserve"> </w:t>
      </w:r>
      <w:r>
        <w:drawing>
          <wp:inline>
            <wp:extent cx="1193532" cy="240631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add-list-nam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532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ชื่อที่ทำการคลิกเลือก จะปรากฏในตาราง “ผู้ถูกร้องเรียน” หากต้องต้องการลบรายชื่อผู้ถูกร้องเรียนให้ทำการคลิก</w:t>
      </w:r>
      <w:r>
        <w:t xml:space="preserve"> </w:t>
      </w:r>
      <w:r>
        <w:drawing>
          <wp:inline>
            <wp:extent cx="163629" cy="211755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remove-outlin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ชื่อระบบจะทำการลบทันทีเมื่อคลิก หรือหากผู้ใช้งานต้องการดูประวัติโดยย่อของผู้ถูกร้องเรียนให้ทำการคลิก</w:t>
      </w:r>
      <w:r>
        <w:t xml:space="preserve"> </w:t>
      </w:r>
      <w:r>
        <w:drawing>
          <wp:inline>
            <wp:extent cx="250256" cy="240631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inf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ข้อมูลทะเบียนประวัติโดยย่อของบุคคลนั้น หากต้องการยกเลิกการแสดงประวัติ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close-popup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กลับไปยังหน้าเรื่องร้องเรียน</w:t>
      </w:r>
    </w:p>
    <w:p>
      <w:pPr>
        <w:pStyle w:val="CaptionedFigure"/>
      </w:pPr>
      <w:r>
        <w:drawing>
          <wp:inline>
            <wp:extent cx="5943600" cy="3842939"/>
            <wp:effectExtent b="0" l="0" r="0" t="0"/>
            <wp:docPr descr="รูปภาพที่ 17 – 5 เพิ่มรายชื่อผู้ถูกร้องเรียน" title="" id="61" name="Picture"/>
            <a:graphic>
              <a:graphicData uri="http://schemas.openxmlformats.org/drawingml/2006/picture">
                <pic:pic>
                  <pic:nvPicPr>
                    <pic:cNvPr descr="images/admin/chapter17-1/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5 เพิ่มรายชื่อผู้ถูกร้องเรียน</w:t>
      </w:r>
    </w:p>
    <w:p>
      <w:pPr>
        <w:pStyle w:val="BlockText"/>
      </w:pPr>
      <w:r>
        <w:t xml:space="preserve">หมายเลข 1 ช่องสำหรับคลิกเลือกค้นหารายชื่อจาก</w:t>
      </w:r>
      <w:r>
        <w:br/>
      </w:r>
      <w:r>
        <w:t xml:space="preserve">หมายเลข 2 ช่องสำหรับคลิกกรอกข้อมูลให้ตรงกับค้นหาจาก</w:t>
      </w:r>
      <w:r>
        <w:br/>
      </w:r>
      <w:r>
        <w:t xml:space="preserve">หมายเลข 3 ไอคอนสำหรับคลิกเพื่อล้างข้อมูลการกรอกค้นหา</w:t>
      </w:r>
      <w:r>
        <w:br/>
      </w:r>
      <w:r>
        <w:t xml:space="preserve">หมายเลข 4 ปุ่มสำหรับคลิกเพื่อค้นหารายชื่อ</w:t>
      </w:r>
      <w:r>
        <w:br/>
      </w:r>
      <w:r>
        <w:t xml:space="preserve">หมายเลข 5 ไอคอนสำหรับคลิกเพื่อยกเลิกการเพิ่มรายชื่อผู้ถูกร้องเรียน</w:t>
      </w:r>
      <w:r>
        <w:br/>
      </w:r>
      <w:r>
        <w:t xml:space="preserve">หมายเลข 6 ช่องสำหรับคลิกเลือกรายชื่อที่ต้องการเพิ่มรายชื่อผู้ถูกร้องเรียน</w:t>
      </w:r>
      <w:r>
        <w:br/>
      </w:r>
      <w:r>
        <w:t xml:space="preserve">หมายเลข 7 ช่องสำหรับแสดงผลลัพธ์รายชื่อที่เกี่ยวข้องกับการกรอกข้อมูลค้นหา</w:t>
      </w:r>
      <w:r>
        <w:br/>
      </w:r>
      <w:r>
        <w:t xml:space="preserve">หมายเลข 8 ปุ่มสำหรับคลิกเพื่อเพิ่มรายชื่อผู้ถูกร้องเรียน</w:t>
      </w:r>
    </w:p>
    <w:p>
      <w:pPr>
        <w:pStyle w:val="Compact"/>
        <w:numPr>
          <w:ilvl w:val="0"/>
          <w:numId w:val="1003"/>
        </w:numPr>
      </w:pPr>
      <w:r>
        <w:t xml:space="preserve">ทุกครั้งที่มีการแก้ไขข้อมูลเรื่องการร้องเรียน ระบบจะทำการแจ้งเตือน “ยังไม่ได้บันทึกข้อมูล” เพื่อให้ผู้ใช้งานทำการบันทึกข้อมูลทุกครั้งหลังจากทำการเพิ่มหรือแก้ไขข้อมูล เพราะเมื่อผู้ใช้งานทำการแก้ไขหรือเพิ่มข้อมูลแล้วไม่ได้บันทึก แล้วคลิกออก ข้อมูลที่ทำการเพิ่มจะไม่ได้รับการบันทึกลงในระบบ</w:t>
      </w:r>
    </w:p>
    <w:p>
      <w:pPr>
        <w:pStyle w:val="CaptionedFigure"/>
      </w:pPr>
      <w:r>
        <w:drawing>
          <wp:inline>
            <wp:extent cx="5943600" cy="2690086"/>
            <wp:effectExtent b="0" l="0" r="0" t="0"/>
            <wp:docPr descr="รูปภาพที่ 17 – 6 แจ้งเตือนยังไม่ได้บันทึกข้อมูล" title="" id="64" name="Picture"/>
            <a:graphic>
              <a:graphicData uri="http://schemas.openxmlformats.org/drawingml/2006/picture">
                <pic:pic>
                  <pic:nvPicPr>
                    <pic:cNvPr descr="images/admin/chapter17-1/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6 แจ้งเตือนยังไม่ได้บันทึกข้อมูล</w:t>
      </w:r>
    </w:p>
    <w:p>
      <w:pPr>
        <w:pStyle w:val="BlockText"/>
      </w:pPr>
      <w:r>
        <w:t xml:space="preserve">หมายเลข 1 ช่องสำหรับแสดงแจ้งเตือน “ยังไม่ได้บันทึกข้อมูล”</w:t>
      </w:r>
    </w:p>
    <w:p>
      <w:pPr>
        <w:pStyle w:val="Compact"/>
        <w:numPr>
          <w:ilvl w:val="0"/>
          <w:numId w:val="1004"/>
        </w:numPr>
      </w:pPr>
      <w:r>
        <w:t xml:space="preserve">การอัปโหลดไฟล์เอกสารหลักฐาน ให้ทำการใช้เมาส์คลิก “ไฟล์เอกสารหลักฐาน” ในตาราง “อัปโหลดไฟล์เอกสารหลักฐาน” จากนั้นคลิกเลือกไฟล์ที่ต้องการอัปโหลด หากทำการคลิกเลือกไฟล์ที่ต้องการแล้ว ให้ทำการคลิกไอคอน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upload-gree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ลงในระบบทุกครั้ง หากต้องการลบไฟล์ที่ทำการอัปโหลดไปแล้วให้ทำการคลิกไอคอน</w:t>
      </w:r>
      <w:r>
        <w:t xml:space="preserve"> </w:t>
      </w:r>
      <w:r>
        <w:drawing>
          <wp:inline>
            <wp:extent cx="163629" cy="211755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remove-outlin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ลบไฟล์ทันที หรือหากจะทำแสดงไฟล์ที่ทำการอัปโหลด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download-blue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ไฟล์และจัดเก็บไฟล์ไว้ที่โฟลเดอร์ Download</w:t>
      </w:r>
    </w:p>
    <w:p>
      <w:pPr>
        <w:pStyle w:val="CaptionedFigure"/>
      </w:pPr>
      <w:r>
        <w:drawing>
          <wp:inline>
            <wp:extent cx="5943600" cy="1758185"/>
            <wp:effectExtent b="0" l="0" r="0" t="0"/>
            <wp:docPr descr="รูปภาพที่ 17 – 7 อัปโหลดไฟล์เอกสารหลักฐาน" title="" id="75" name="Picture"/>
            <a:graphic>
              <a:graphicData uri="http://schemas.openxmlformats.org/drawingml/2006/picture">
                <pic:pic>
                  <pic:nvPicPr>
                    <pic:cNvPr descr="images/admin/chapter17-1/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7 อัปโหลดไฟล์เอกสารหลักฐาน</w:t>
      </w:r>
    </w:p>
    <w:p>
      <w:pPr>
        <w:pStyle w:val="BlockText"/>
      </w:pPr>
      <w:r>
        <w:t xml:space="preserve">หมายเลข 1 ช่องสำหรับคลิกเพื่อเลือกไฟล์ที่ต้องการอัปโหลด</w:t>
      </w:r>
      <w:r>
        <w:br/>
      </w:r>
      <w:r>
        <w:t xml:space="preserve">หมายเลข 2 ไอคอนสำหรับยกเลิกการอัปโหลดไฟล์ที่ทำการคลิกเลือก</w:t>
      </w:r>
      <w:r>
        <w:br/>
      </w:r>
      <w:r>
        <w:t xml:space="preserve">หมายเลข 3 ไอคอนสำหรับคลิกเพื่ออัปโหลดไฟล์ที่ทำการคลิกเลือก</w:t>
      </w:r>
      <w:r>
        <w:br/>
      </w:r>
      <w:r>
        <w:t xml:space="preserve">หมายเลข 4 ช่องสำหรับแสดงรายการไฟล์เอกสารหลักฐานที่ทำการอัปโหลด</w:t>
      </w:r>
      <w:r>
        <w:br/>
      </w:r>
      <w:r>
        <w:t xml:space="preserve">หมายเลข 5 ไอคอนสำหรับคลิกดาวน์โหลดไฟล์เอกสารหลักฐาน</w:t>
      </w:r>
      <w:r>
        <w:br/>
      </w:r>
      <w:r>
        <w:t xml:space="preserve">หมายเลข 6 ไอคอนสำหรับคลิกเพื่อลบไฟล์เอกสารหลักฐานที่ทำการอัปโหลด</w:t>
      </w:r>
    </w:p>
    <w:p>
      <w:pPr>
        <w:pStyle w:val="Compact"/>
        <w:numPr>
          <w:ilvl w:val="0"/>
          <w:numId w:val="1005"/>
        </w:numPr>
      </w:pPr>
      <w:r>
        <w:t xml:space="preserve">การส่งเรื่องร้องเรียนไปยังขั้นตอนการสืบสวนข้อเท็จจริง โดยผู้ใช้งานจะสามารถส่งเรื่องร้องเรียนไปยังขั้นตอนการสืบสวนข้อเท็จจริงได้ สถานะเรื่องร้องเรียนต้องเป็นสถานะ “ใหม่” เท่านั้น เพราะหากสถานะเรื่องร้องเรียนเป็นยุติเรื่องหรือมีมูลส่งไปสืบสวน จะไม่สามารถทำการส่งเรื่องไปยังขั้นตอนการสืบสวนข้อเท็จจริงได้ การส่งเรื่องร้องเรียนไปยังสืบสวนข้อเท็จจริง ให้ทำการใช้เมาส์คลิกปุ่ม</w:t>
      </w:r>
      <w:r>
        <w:t xml:space="preserve"> </w:t>
      </w:r>
      <w:r>
        <w:drawing>
          <wp:inline>
            <wp:extent cx="1068404" cy="327258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investigative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40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คลิกเลือกรายชื่อส่งไปสืบสวนแล้วคลิก</w:t>
      </w:r>
      <w:r>
        <w:t xml:space="preserve"> </w:t>
      </w:r>
      <w:r>
        <w:drawing>
          <wp:inline>
            <wp:extent cx="798896" cy="308008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send-investigative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896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สืบสวน จากนั้นรายการเรื่องร้องเรียนจะเปลี่ยนสถานะจาก “ใหม่” เป็น “มีมูลส่งไปสืบสวน” หรือหากต้องการยกเลิกการส่งรายชื่อไปสืบสว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close-popup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การส่งรายชื่อไปสืบสวนทันที การยุติเรื่องการร้องเรียน ให้ทำการคลิกที่ปุ่ม</w:t>
      </w:r>
      <w:r>
        <w:t xml:space="preserve"> </w:t>
      </w:r>
      <w:r>
        <w:drawing>
          <wp:inline>
            <wp:extent cx="654517" cy="327258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end-matter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517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ยุติเรื่อง รายการเรื่องร้องเรียนจะเปลี่ยนสถานะจาก “ใหม่” เป็น “ยุติเรื่อง”</w:t>
      </w:r>
    </w:p>
    <w:bookmarkEnd w:id="88"/>
    <w:bookmarkEnd w:id="8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74" Target="media/rId74.png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71" Target="media/rId71.png" /><Relationship Type="http://schemas.openxmlformats.org/officeDocument/2006/relationships/image" Id="rId85" Target="media/rId85.png" /><Relationship Type="http://schemas.openxmlformats.org/officeDocument/2006/relationships/image" Id="rId54" Target="media/rId54.png" /><Relationship Type="http://schemas.openxmlformats.org/officeDocument/2006/relationships/image" Id="rId77" Target="media/rId77.png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80" Target="media/rId80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6Z</dcterms:created>
  <dcterms:modified xsi:type="dcterms:W3CDTF">2025-06-26T02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